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Сурен</w:t>
      </w:r>
      <w:r>
        <w:t xml:space="preserve"> </w:t>
      </w:r>
      <w:r>
        <w:t xml:space="preserve">Бабк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12777"/>
            <wp:effectExtent b="0" l="0" r="0" t="0"/>
            <wp:docPr descr="Figure 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2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ь в файл</w:t>
      </w:r>
    </w:p>
    <w:bookmarkEnd w:id="0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231441"/>
            <wp:effectExtent b="0" l="0" r="0" t="0"/>
            <wp:docPr descr="Figure 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1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иск расширения .conf</w:t>
      </w:r>
    </w:p>
    <w:bookmarkEnd w:id="0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64781"/>
            <wp:effectExtent b="0" l="0" r="0" t="0"/>
            <wp:docPr descr="Figure 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иск файлов</w:t>
      </w:r>
    </w:p>
    <w:bookmarkEnd w:id="0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73408"/>
            <wp:effectExtent b="0" l="0" r="0" t="0"/>
            <wp:docPr descr="Figure 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иск файлов</w:t>
      </w:r>
    </w:p>
    <w:bookmarkEnd w:id="0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307273"/>
            <wp:effectExtent b="0" l="0" r="0" t="0"/>
            <wp:docPr descr="Figure 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7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оновый запуск процесса</w:t>
      </w:r>
    </w:p>
    <w:bookmarkEnd w:id="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680696"/>
            <wp:effectExtent b="0" l="0" r="0" t="0"/>
            <wp:docPr descr="Figure 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0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оновый запуск и завершение процесса</w:t>
      </w:r>
    </w:p>
    <w:bookmarkEnd w:id="0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879272"/>
            <wp:effectExtent b="0" l="0" r="0" t="0"/>
            <wp:docPr descr="Figure 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правка по команде df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895882"/>
            <wp:effectExtent b="0" l="0" r="0" t="0"/>
            <wp:docPr descr="Figure 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команды df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219883"/>
            <wp:effectExtent b="0" l="0" r="0" t="0"/>
            <wp:docPr descr="Figure 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9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правка по команде du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921532"/>
            <wp:effectExtent b="0" l="0" r="0" t="0"/>
            <wp:docPr descr="Figure 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команды du</w:t>
      </w:r>
    </w:p>
    <w:bookmarkEnd w:id="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840948"/>
            <wp:effectExtent b="0" l="0" r="0" t="0"/>
            <wp:docPr descr="Figure 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оиск директорий</w:t>
      </w:r>
    </w:p>
    <w:bookmarkEnd w:id="0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аргсян Сурен Бабкенович</dc:creator>
  <dc:language>ru-RU</dc:language>
  <cp:keywords/>
  <dcterms:created xsi:type="dcterms:W3CDTF">2023-08-29T13:33:49Z</dcterms:created>
  <dcterms:modified xsi:type="dcterms:W3CDTF">2023-08-29T13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оиск файлов. Перенаправление ввода-вывода. Просмотр запущенных процессов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